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1F3BC9" w14:textId="580EC631" w:rsidR="00EE3607" w:rsidRDefault="00EE3607" w:rsidP="00EE3607">
      <w:pPr>
        <w:pStyle w:val="ListParagraph"/>
        <w:numPr>
          <w:ilvl w:val="0"/>
          <w:numId w:val="1"/>
        </w:numPr>
      </w:pPr>
      <w:r>
        <w:t>Python program to add two Matrices</w:t>
      </w:r>
    </w:p>
    <w:p w14:paraId="5A71BF7E" w14:textId="77777777" w:rsidR="00964875" w:rsidRPr="00964875" w:rsidRDefault="00964875" w:rsidP="00964875">
      <w:pPr>
        <w:pStyle w:val="ListParagraph"/>
      </w:pPr>
      <w:r w:rsidRPr="00964875">
        <w:t>X = [[12,7,3],</w:t>
      </w:r>
    </w:p>
    <w:p w14:paraId="58CC26B4" w14:textId="77777777" w:rsidR="00964875" w:rsidRPr="00964875" w:rsidRDefault="00964875" w:rsidP="00964875">
      <w:pPr>
        <w:pStyle w:val="ListParagraph"/>
      </w:pPr>
      <w:r w:rsidRPr="00964875">
        <w:t>    [4 ,5,6],</w:t>
      </w:r>
    </w:p>
    <w:p w14:paraId="2AF5B0BE" w14:textId="77777777" w:rsidR="00964875" w:rsidRPr="00964875" w:rsidRDefault="00964875" w:rsidP="00964875">
      <w:pPr>
        <w:pStyle w:val="ListParagraph"/>
      </w:pPr>
      <w:r w:rsidRPr="00964875">
        <w:t>    [7 ,8,9]]</w:t>
      </w:r>
    </w:p>
    <w:p w14:paraId="2E8A2B56" w14:textId="77777777" w:rsidR="00964875" w:rsidRPr="00964875" w:rsidRDefault="00964875" w:rsidP="00964875">
      <w:pPr>
        <w:pStyle w:val="ListParagraph"/>
      </w:pPr>
    </w:p>
    <w:p w14:paraId="05AD5292" w14:textId="77777777" w:rsidR="00964875" w:rsidRPr="00964875" w:rsidRDefault="00964875" w:rsidP="00964875">
      <w:pPr>
        <w:pStyle w:val="ListParagraph"/>
      </w:pPr>
      <w:r w:rsidRPr="00964875">
        <w:t>Y = [[5,8,1],</w:t>
      </w:r>
    </w:p>
    <w:p w14:paraId="654553B9" w14:textId="77777777" w:rsidR="00964875" w:rsidRPr="00964875" w:rsidRDefault="00964875" w:rsidP="00964875">
      <w:pPr>
        <w:pStyle w:val="ListParagraph"/>
      </w:pPr>
      <w:r w:rsidRPr="00964875">
        <w:t>    [6,7,3],</w:t>
      </w:r>
    </w:p>
    <w:p w14:paraId="2FA9D240" w14:textId="77777777" w:rsidR="00964875" w:rsidRPr="00964875" w:rsidRDefault="00964875" w:rsidP="00964875">
      <w:pPr>
        <w:pStyle w:val="ListParagraph"/>
      </w:pPr>
      <w:r w:rsidRPr="00964875">
        <w:t>    [4,5,9]]</w:t>
      </w:r>
    </w:p>
    <w:p w14:paraId="20F3A643" w14:textId="77777777" w:rsidR="00964875" w:rsidRPr="00964875" w:rsidRDefault="00964875" w:rsidP="00964875">
      <w:pPr>
        <w:pStyle w:val="ListParagraph"/>
      </w:pPr>
    </w:p>
    <w:p w14:paraId="6F046F53" w14:textId="1BE63E1C" w:rsidR="00964875" w:rsidRPr="00964875" w:rsidRDefault="00964875" w:rsidP="00964875">
      <w:pPr>
        <w:pStyle w:val="ListParagraph"/>
      </w:pPr>
      <w:r w:rsidRPr="00964875">
        <w:t>result = [[X[</w:t>
      </w:r>
      <w:proofErr w:type="spellStart"/>
      <w:r w:rsidRPr="00964875">
        <w:t>i</w:t>
      </w:r>
      <w:proofErr w:type="spellEnd"/>
      <w:r w:rsidRPr="00964875">
        <w:t>][j] + Y[</w:t>
      </w:r>
      <w:proofErr w:type="spellStart"/>
      <w:r w:rsidRPr="00964875">
        <w:t>i</w:t>
      </w:r>
      <w:proofErr w:type="spellEnd"/>
      <w:r w:rsidRPr="00964875">
        <w:t>][</w:t>
      </w:r>
      <w:proofErr w:type="gramStart"/>
      <w:r w:rsidRPr="00964875">
        <w:t>j]  for</w:t>
      </w:r>
      <w:proofErr w:type="gramEnd"/>
      <w:r w:rsidRPr="00964875">
        <w:t xml:space="preserve"> j in range(</w:t>
      </w:r>
      <w:proofErr w:type="spellStart"/>
      <w:r w:rsidRPr="00964875">
        <w:t>len</w:t>
      </w:r>
      <w:proofErr w:type="spellEnd"/>
      <w:r w:rsidRPr="00964875">
        <w:t xml:space="preserve">(X[0]))] for </w:t>
      </w:r>
      <w:proofErr w:type="spellStart"/>
      <w:r w:rsidRPr="00964875">
        <w:t>i</w:t>
      </w:r>
      <w:proofErr w:type="spellEnd"/>
      <w:r w:rsidRPr="00964875">
        <w:t xml:space="preserve"> in range(</w:t>
      </w:r>
      <w:proofErr w:type="spellStart"/>
      <w:r w:rsidRPr="00964875">
        <w:t>len</w:t>
      </w:r>
      <w:proofErr w:type="spellEnd"/>
      <w:r w:rsidRPr="00964875">
        <w:t>(X))]</w:t>
      </w:r>
    </w:p>
    <w:p w14:paraId="182FC2AF" w14:textId="77777777" w:rsidR="00964875" w:rsidRPr="00964875" w:rsidRDefault="00964875" w:rsidP="00964875">
      <w:pPr>
        <w:pStyle w:val="ListParagraph"/>
      </w:pPr>
      <w:r w:rsidRPr="00964875">
        <w:t>for r in result:</w:t>
      </w:r>
    </w:p>
    <w:p w14:paraId="7B4C6D0A" w14:textId="77777777" w:rsidR="00964875" w:rsidRPr="00964875" w:rsidRDefault="00964875" w:rsidP="00964875">
      <w:pPr>
        <w:pStyle w:val="ListParagraph"/>
      </w:pPr>
      <w:r w:rsidRPr="00964875">
        <w:t>   print(r)</w:t>
      </w:r>
    </w:p>
    <w:p w14:paraId="49D61EBE" w14:textId="77777777" w:rsidR="00964875" w:rsidRDefault="00964875" w:rsidP="00964875">
      <w:pPr>
        <w:pStyle w:val="ListParagraph"/>
      </w:pPr>
    </w:p>
    <w:p w14:paraId="12456F81" w14:textId="2FBFC962" w:rsidR="00EE3607" w:rsidRDefault="00EE3607" w:rsidP="00EE3607">
      <w:pPr>
        <w:pStyle w:val="ListParagraph"/>
        <w:numPr>
          <w:ilvl w:val="0"/>
          <w:numId w:val="1"/>
        </w:numPr>
      </w:pPr>
      <w:r>
        <w:t>Python program to multiply two matrices</w:t>
      </w:r>
    </w:p>
    <w:p w14:paraId="6B9D7C02" w14:textId="20561B2E" w:rsidR="00964875" w:rsidRDefault="00964875" w:rsidP="00964875">
      <w:pPr>
        <w:pStyle w:val="ListParagraph"/>
      </w:pPr>
    </w:p>
    <w:p w14:paraId="5927B2D6" w14:textId="77777777" w:rsidR="00964875" w:rsidRPr="00964875" w:rsidRDefault="00964875" w:rsidP="00964875">
      <w:pPr>
        <w:pStyle w:val="ListParagraph"/>
      </w:pPr>
      <w:r w:rsidRPr="00964875">
        <w:t>X = [[12,7,3],</w:t>
      </w:r>
    </w:p>
    <w:p w14:paraId="63048F83" w14:textId="77777777" w:rsidR="00964875" w:rsidRPr="00964875" w:rsidRDefault="00964875" w:rsidP="00964875">
      <w:pPr>
        <w:pStyle w:val="ListParagraph"/>
      </w:pPr>
      <w:r w:rsidRPr="00964875">
        <w:t>    [4 ,5,6],</w:t>
      </w:r>
    </w:p>
    <w:p w14:paraId="41027147" w14:textId="77777777" w:rsidR="00964875" w:rsidRPr="00964875" w:rsidRDefault="00964875" w:rsidP="00964875">
      <w:pPr>
        <w:pStyle w:val="ListParagraph"/>
      </w:pPr>
      <w:r w:rsidRPr="00964875">
        <w:t>    [7 ,8,9]]</w:t>
      </w:r>
    </w:p>
    <w:p w14:paraId="15C07EB9" w14:textId="77777777" w:rsidR="00964875" w:rsidRPr="00964875" w:rsidRDefault="00964875" w:rsidP="00964875">
      <w:pPr>
        <w:pStyle w:val="ListParagraph"/>
      </w:pPr>
    </w:p>
    <w:p w14:paraId="14CA2F17" w14:textId="77777777" w:rsidR="00964875" w:rsidRPr="00964875" w:rsidRDefault="00964875" w:rsidP="00964875">
      <w:pPr>
        <w:pStyle w:val="ListParagraph"/>
      </w:pPr>
      <w:r w:rsidRPr="00964875">
        <w:t>Y = [[5,8,1,2],</w:t>
      </w:r>
    </w:p>
    <w:p w14:paraId="2B7D3B75" w14:textId="77777777" w:rsidR="00964875" w:rsidRPr="00964875" w:rsidRDefault="00964875" w:rsidP="00964875">
      <w:pPr>
        <w:pStyle w:val="ListParagraph"/>
      </w:pPr>
      <w:r w:rsidRPr="00964875">
        <w:t>    [6,7,3,0],</w:t>
      </w:r>
    </w:p>
    <w:p w14:paraId="7E5EB085" w14:textId="77777777" w:rsidR="00964875" w:rsidRPr="00964875" w:rsidRDefault="00964875" w:rsidP="00964875">
      <w:pPr>
        <w:pStyle w:val="ListParagraph"/>
      </w:pPr>
      <w:r w:rsidRPr="00964875">
        <w:t>    [4,5,9,1]]</w:t>
      </w:r>
    </w:p>
    <w:p w14:paraId="11A6E74A" w14:textId="77777777" w:rsidR="00964875" w:rsidRPr="00964875" w:rsidRDefault="00964875" w:rsidP="00964875">
      <w:pPr>
        <w:pStyle w:val="ListParagraph"/>
      </w:pPr>
    </w:p>
    <w:p w14:paraId="4B03B6DB" w14:textId="77777777" w:rsidR="00964875" w:rsidRPr="00964875" w:rsidRDefault="00964875" w:rsidP="00964875">
      <w:pPr>
        <w:pStyle w:val="ListParagraph"/>
      </w:pPr>
      <w:r w:rsidRPr="00964875">
        <w:t>result = [[0,0,0,0],</w:t>
      </w:r>
    </w:p>
    <w:p w14:paraId="688AD981" w14:textId="77777777" w:rsidR="00964875" w:rsidRPr="00964875" w:rsidRDefault="00964875" w:rsidP="00964875">
      <w:pPr>
        <w:pStyle w:val="ListParagraph"/>
      </w:pPr>
      <w:r w:rsidRPr="00964875">
        <w:t>         [0,0,0,0],</w:t>
      </w:r>
    </w:p>
    <w:p w14:paraId="31C723EC" w14:textId="77777777" w:rsidR="00964875" w:rsidRPr="00964875" w:rsidRDefault="00964875" w:rsidP="00964875">
      <w:pPr>
        <w:pStyle w:val="ListParagraph"/>
      </w:pPr>
      <w:r w:rsidRPr="00964875">
        <w:t>         [0,0,0,0]]</w:t>
      </w:r>
    </w:p>
    <w:p w14:paraId="3FB9EA74" w14:textId="77777777" w:rsidR="00964875" w:rsidRPr="00964875" w:rsidRDefault="00964875" w:rsidP="00964875">
      <w:pPr>
        <w:pStyle w:val="ListParagraph"/>
      </w:pPr>
      <w:r w:rsidRPr="00964875">
        <w:t>         </w:t>
      </w:r>
    </w:p>
    <w:p w14:paraId="5A643630" w14:textId="77777777" w:rsidR="00964875" w:rsidRPr="00964875" w:rsidRDefault="00964875" w:rsidP="00964875">
      <w:pPr>
        <w:pStyle w:val="ListParagraph"/>
      </w:pPr>
      <w:r w:rsidRPr="00964875">
        <w:t xml:space="preserve">for </w:t>
      </w:r>
      <w:proofErr w:type="spellStart"/>
      <w:r w:rsidRPr="00964875">
        <w:t>i</w:t>
      </w:r>
      <w:proofErr w:type="spellEnd"/>
      <w:r w:rsidRPr="00964875">
        <w:t xml:space="preserve"> in range(</w:t>
      </w:r>
      <w:proofErr w:type="spellStart"/>
      <w:r w:rsidRPr="00964875">
        <w:t>len</w:t>
      </w:r>
      <w:proofErr w:type="spellEnd"/>
      <w:r w:rsidRPr="00964875">
        <w:t>(X)):</w:t>
      </w:r>
    </w:p>
    <w:p w14:paraId="517FA54E" w14:textId="77777777" w:rsidR="00964875" w:rsidRPr="00964875" w:rsidRDefault="00964875" w:rsidP="00964875">
      <w:pPr>
        <w:pStyle w:val="ListParagraph"/>
      </w:pPr>
      <w:r w:rsidRPr="00964875">
        <w:t>   </w:t>
      </w:r>
    </w:p>
    <w:p w14:paraId="28F58152" w14:textId="77777777" w:rsidR="00964875" w:rsidRPr="00964875" w:rsidRDefault="00964875" w:rsidP="00964875">
      <w:pPr>
        <w:pStyle w:val="ListParagraph"/>
      </w:pPr>
      <w:r w:rsidRPr="00964875">
        <w:t>   for j in range(</w:t>
      </w:r>
      <w:proofErr w:type="spellStart"/>
      <w:r w:rsidRPr="00964875">
        <w:t>len</w:t>
      </w:r>
      <w:proofErr w:type="spellEnd"/>
      <w:r w:rsidRPr="00964875">
        <w:t>(</w:t>
      </w:r>
      <w:proofErr w:type="gramStart"/>
      <w:r w:rsidRPr="00964875">
        <w:t>Y[</w:t>
      </w:r>
      <w:proofErr w:type="gramEnd"/>
      <w:r w:rsidRPr="00964875">
        <w:t>0])):</w:t>
      </w:r>
    </w:p>
    <w:p w14:paraId="6D6EF46A" w14:textId="77777777" w:rsidR="00964875" w:rsidRPr="00964875" w:rsidRDefault="00964875" w:rsidP="00964875">
      <w:pPr>
        <w:pStyle w:val="ListParagraph"/>
      </w:pPr>
      <w:r w:rsidRPr="00964875">
        <w:t>       </w:t>
      </w:r>
    </w:p>
    <w:p w14:paraId="54A3673D" w14:textId="77777777" w:rsidR="00964875" w:rsidRPr="00964875" w:rsidRDefault="00964875" w:rsidP="00964875">
      <w:pPr>
        <w:pStyle w:val="ListParagraph"/>
      </w:pPr>
      <w:r w:rsidRPr="00964875">
        <w:t>       </w:t>
      </w:r>
      <w:proofErr w:type="spellStart"/>
      <w:r w:rsidRPr="00964875">
        <w:t>for k</w:t>
      </w:r>
      <w:proofErr w:type="spellEnd"/>
      <w:r w:rsidRPr="00964875">
        <w:t xml:space="preserve"> in range(</w:t>
      </w:r>
      <w:proofErr w:type="spellStart"/>
      <w:r w:rsidRPr="00964875">
        <w:t>len</w:t>
      </w:r>
      <w:proofErr w:type="spellEnd"/>
      <w:r w:rsidRPr="00964875">
        <w:t>(Y)):</w:t>
      </w:r>
    </w:p>
    <w:p w14:paraId="1BBC7C2F" w14:textId="77777777" w:rsidR="00964875" w:rsidRPr="00964875" w:rsidRDefault="00964875" w:rsidP="00964875">
      <w:pPr>
        <w:pStyle w:val="ListParagraph"/>
      </w:pPr>
      <w:r w:rsidRPr="00964875">
        <w:t>           result[</w:t>
      </w:r>
      <w:proofErr w:type="spellStart"/>
      <w:r w:rsidRPr="00964875">
        <w:t>i</w:t>
      </w:r>
      <w:proofErr w:type="spellEnd"/>
      <w:r w:rsidRPr="00964875">
        <w:t>][j] += X[</w:t>
      </w:r>
      <w:proofErr w:type="spellStart"/>
      <w:r w:rsidRPr="00964875">
        <w:t>i</w:t>
      </w:r>
      <w:proofErr w:type="spellEnd"/>
      <w:r w:rsidRPr="00964875">
        <w:t>][k] * Y[k][j]</w:t>
      </w:r>
    </w:p>
    <w:p w14:paraId="28F4D591" w14:textId="77777777" w:rsidR="00964875" w:rsidRPr="00964875" w:rsidRDefault="00964875" w:rsidP="00964875">
      <w:pPr>
        <w:pStyle w:val="ListParagraph"/>
      </w:pPr>
    </w:p>
    <w:p w14:paraId="53B1E1E2" w14:textId="77777777" w:rsidR="00964875" w:rsidRPr="00964875" w:rsidRDefault="00964875" w:rsidP="00964875">
      <w:pPr>
        <w:pStyle w:val="ListParagraph"/>
      </w:pPr>
      <w:r w:rsidRPr="00964875">
        <w:t>for r in result:</w:t>
      </w:r>
    </w:p>
    <w:p w14:paraId="6A337C82" w14:textId="77777777" w:rsidR="00964875" w:rsidRPr="00964875" w:rsidRDefault="00964875" w:rsidP="00964875">
      <w:pPr>
        <w:pStyle w:val="ListParagraph"/>
      </w:pPr>
      <w:r w:rsidRPr="00964875">
        <w:t>   print(r)</w:t>
      </w:r>
    </w:p>
    <w:p w14:paraId="225D84A3" w14:textId="77777777" w:rsidR="00964875" w:rsidRDefault="00964875" w:rsidP="00964875">
      <w:pPr>
        <w:pStyle w:val="ListParagraph"/>
      </w:pPr>
    </w:p>
    <w:p w14:paraId="2A580F7F" w14:textId="77777777" w:rsidR="00964875" w:rsidRDefault="00964875" w:rsidP="00964875">
      <w:pPr>
        <w:pStyle w:val="ListParagraph"/>
      </w:pPr>
    </w:p>
    <w:p w14:paraId="20C237F1" w14:textId="2EBF7E0A" w:rsidR="00964875" w:rsidRDefault="00EE3607" w:rsidP="00964875">
      <w:pPr>
        <w:pStyle w:val="ListParagraph"/>
        <w:numPr>
          <w:ilvl w:val="0"/>
          <w:numId w:val="1"/>
        </w:numPr>
      </w:pPr>
      <w:r>
        <w:t>Python program for Matrix Product</w:t>
      </w:r>
    </w:p>
    <w:p w14:paraId="4DF96314" w14:textId="77777777" w:rsidR="00964875" w:rsidRPr="00964875" w:rsidRDefault="00964875" w:rsidP="00964875">
      <w:pPr>
        <w:pStyle w:val="ListParagraph"/>
      </w:pPr>
      <w:r w:rsidRPr="00964875">
        <w:t>X = [[12,7,3],</w:t>
      </w:r>
    </w:p>
    <w:p w14:paraId="735ACE14" w14:textId="77777777" w:rsidR="00964875" w:rsidRPr="00964875" w:rsidRDefault="00964875" w:rsidP="00964875">
      <w:pPr>
        <w:pStyle w:val="ListParagraph"/>
      </w:pPr>
      <w:r w:rsidRPr="00964875">
        <w:t xml:space="preserve">    [4 ,5,6],</w:t>
      </w:r>
    </w:p>
    <w:p w14:paraId="7ABFCE98" w14:textId="549F5BC8" w:rsidR="00964875" w:rsidRPr="00964875" w:rsidRDefault="00964875" w:rsidP="00964875">
      <w:pPr>
        <w:pStyle w:val="ListParagraph"/>
      </w:pPr>
      <w:r w:rsidRPr="00964875">
        <w:t xml:space="preserve">    [7 ,8,9]]</w:t>
      </w:r>
    </w:p>
    <w:p w14:paraId="2B65A48A" w14:textId="77777777" w:rsidR="00964875" w:rsidRPr="00964875" w:rsidRDefault="00964875" w:rsidP="00964875">
      <w:pPr>
        <w:pStyle w:val="ListParagraph"/>
      </w:pPr>
      <w:r w:rsidRPr="00964875">
        <w:t>Y = [[5,8,1,2],</w:t>
      </w:r>
    </w:p>
    <w:p w14:paraId="75661DC4" w14:textId="77777777" w:rsidR="00964875" w:rsidRPr="00964875" w:rsidRDefault="00964875" w:rsidP="00964875">
      <w:pPr>
        <w:pStyle w:val="ListParagraph"/>
      </w:pPr>
      <w:r w:rsidRPr="00964875">
        <w:t xml:space="preserve">    [6,7,3,0],</w:t>
      </w:r>
    </w:p>
    <w:p w14:paraId="706E9412" w14:textId="6984A2C2" w:rsidR="00964875" w:rsidRPr="00964875" w:rsidRDefault="00964875" w:rsidP="00B8367B">
      <w:pPr>
        <w:pStyle w:val="ListParagraph"/>
      </w:pPr>
      <w:r w:rsidRPr="00964875">
        <w:t xml:space="preserve">    [4,5,9,1]]</w:t>
      </w:r>
    </w:p>
    <w:p w14:paraId="5D3358C5" w14:textId="77777777" w:rsidR="00964875" w:rsidRPr="00964875" w:rsidRDefault="00964875" w:rsidP="00964875">
      <w:pPr>
        <w:pStyle w:val="ListParagraph"/>
      </w:pPr>
      <w:r w:rsidRPr="00964875">
        <w:t>result = [[</w:t>
      </w:r>
      <w:proofErr w:type="gramStart"/>
      <w:r w:rsidRPr="00964875">
        <w:t>sum(</w:t>
      </w:r>
      <w:proofErr w:type="gramEnd"/>
      <w:r w:rsidRPr="00964875">
        <w:t xml:space="preserve">a*b for </w:t>
      </w:r>
      <w:proofErr w:type="spellStart"/>
      <w:r w:rsidRPr="00964875">
        <w:t>a,b</w:t>
      </w:r>
      <w:proofErr w:type="spellEnd"/>
      <w:r w:rsidRPr="00964875">
        <w:t xml:space="preserve"> in zip(</w:t>
      </w:r>
      <w:proofErr w:type="spellStart"/>
      <w:r w:rsidRPr="00964875">
        <w:t>X_row,Y_col</w:t>
      </w:r>
      <w:proofErr w:type="spellEnd"/>
      <w:r w:rsidRPr="00964875">
        <w:t xml:space="preserve">)) for </w:t>
      </w:r>
      <w:proofErr w:type="spellStart"/>
      <w:r w:rsidRPr="00964875">
        <w:t>Y_col</w:t>
      </w:r>
      <w:proofErr w:type="spellEnd"/>
      <w:r w:rsidRPr="00964875">
        <w:t xml:space="preserve"> in zip(*Y)] for </w:t>
      </w:r>
      <w:proofErr w:type="spellStart"/>
      <w:r w:rsidRPr="00964875">
        <w:t>X_row</w:t>
      </w:r>
      <w:proofErr w:type="spellEnd"/>
      <w:r w:rsidRPr="00964875">
        <w:t xml:space="preserve"> in X]</w:t>
      </w:r>
    </w:p>
    <w:p w14:paraId="15E15C81" w14:textId="77777777" w:rsidR="00964875" w:rsidRPr="00964875" w:rsidRDefault="00964875" w:rsidP="00964875">
      <w:pPr>
        <w:pStyle w:val="ListParagraph"/>
      </w:pPr>
    </w:p>
    <w:p w14:paraId="01A679AA" w14:textId="77777777" w:rsidR="00964875" w:rsidRPr="00964875" w:rsidRDefault="00964875" w:rsidP="00964875">
      <w:pPr>
        <w:pStyle w:val="ListParagraph"/>
      </w:pPr>
      <w:r w:rsidRPr="00964875">
        <w:t>for r in result:</w:t>
      </w:r>
    </w:p>
    <w:p w14:paraId="6A961618" w14:textId="77777777" w:rsidR="00964875" w:rsidRPr="00964875" w:rsidRDefault="00964875" w:rsidP="00964875">
      <w:pPr>
        <w:pStyle w:val="ListParagraph"/>
      </w:pPr>
      <w:r w:rsidRPr="00964875">
        <w:t xml:space="preserve">   print(r)</w:t>
      </w:r>
    </w:p>
    <w:p w14:paraId="61A55AA8" w14:textId="77777777" w:rsidR="00964875" w:rsidRDefault="00964875" w:rsidP="00964875">
      <w:pPr>
        <w:pStyle w:val="ListParagraph"/>
      </w:pPr>
    </w:p>
    <w:p w14:paraId="22B34DF8" w14:textId="53C2F06B" w:rsidR="00964875" w:rsidRDefault="00964875" w:rsidP="00964875">
      <w:pPr>
        <w:pStyle w:val="ListParagraph"/>
      </w:pPr>
    </w:p>
    <w:p w14:paraId="788E2417" w14:textId="77777777" w:rsidR="00964875" w:rsidRDefault="00964875" w:rsidP="00964875">
      <w:pPr>
        <w:pStyle w:val="ListParagraph"/>
      </w:pPr>
    </w:p>
    <w:p w14:paraId="2532B575" w14:textId="2064DF0B" w:rsidR="00EE3607" w:rsidRDefault="00EE3607" w:rsidP="00EE3607">
      <w:pPr>
        <w:pStyle w:val="ListParagraph"/>
        <w:numPr>
          <w:ilvl w:val="0"/>
          <w:numId w:val="1"/>
        </w:numPr>
      </w:pPr>
      <w:r>
        <w:t>Adding and Subtracting Matrices in Python</w:t>
      </w:r>
    </w:p>
    <w:p w14:paraId="1C1A1C8A" w14:textId="77777777" w:rsidR="00B8367B" w:rsidRDefault="00B8367B" w:rsidP="00B8367B">
      <w:pPr>
        <w:pStyle w:val="ListParagraph"/>
      </w:pPr>
    </w:p>
    <w:p w14:paraId="2F91E273" w14:textId="3E594143" w:rsidR="00B8367B" w:rsidRPr="00B8367B" w:rsidRDefault="00B8367B" w:rsidP="00B8367B">
      <w:pPr>
        <w:pStyle w:val="ListParagraph"/>
      </w:pPr>
      <w:r w:rsidRPr="00B8367B">
        <w:t xml:space="preserve">import </w:t>
      </w:r>
      <w:proofErr w:type="spellStart"/>
      <w:r w:rsidRPr="00B8367B">
        <w:t>numpy</w:t>
      </w:r>
      <w:proofErr w:type="spellEnd"/>
      <w:r>
        <w:t xml:space="preserve"> as np</w:t>
      </w:r>
    </w:p>
    <w:p w14:paraId="130F331F" w14:textId="1FCADC88" w:rsidR="00B8367B" w:rsidRPr="00B8367B" w:rsidRDefault="00B8367B" w:rsidP="00B8367B">
      <w:pPr>
        <w:pStyle w:val="ListParagraph"/>
      </w:pPr>
      <w:r w:rsidRPr="00B8367B">
        <w:t>A</w:t>
      </w:r>
      <w:proofErr w:type="gramStart"/>
      <w:r w:rsidRPr="00B8367B">
        <w:t>=[</w:t>
      </w:r>
      <w:proofErr w:type="gramEnd"/>
      <w:r w:rsidRPr="00B8367B">
        <w:t xml:space="preserve"> [1, 2, 3], [3, 4, 5], [6, 7, 8] ]</w:t>
      </w:r>
    </w:p>
    <w:p w14:paraId="408FD63C" w14:textId="7E40A7B8" w:rsidR="00B8367B" w:rsidRPr="00B8367B" w:rsidRDefault="00B8367B" w:rsidP="00B8367B">
      <w:pPr>
        <w:pStyle w:val="ListParagraph"/>
      </w:pPr>
      <w:r w:rsidRPr="00B8367B">
        <w:t>B</w:t>
      </w:r>
      <w:proofErr w:type="gramStart"/>
      <w:r w:rsidRPr="00B8367B">
        <w:t>=[</w:t>
      </w:r>
      <w:proofErr w:type="gramEnd"/>
      <w:r w:rsidRPr="00B8367B">
        <w:t xml:space="preserve"> [5, 6, 7], [1, 2, 3], [5, 3, 8] ]</w:t>
      </w:r>
    </w:p>
    <w:p w14:paraId="691A91AA" w14:textId="134C9307" w:rsidR="00B8367B" w:rsidRDefault="00B8367B" w:rsidP="00B8367B">
      <w:pPr>
        <w:pStyle w:val="ListParagraph"/>
      </w:pPr>
      <w:r w:rsidRPr="00B8367B">
        <w:t>print(</w:t>
      </w:r>
      <w:proofErr w:type="spellStart"/>
      <w:r w:rsidRPr="00B8367B">
        <w:t>n</w:t>
      </w:r>
      <w:r>
        <w:t>p</w:t>
      </w:r>
      <w:r w:rsidRPr="00B8367B">
        <w:t>.add</w:t>
      </w:r>
      <w:proofErr w:type="spellEnd"/>
      <w:r w:rsidRPr="00B8367B">
        <w:t>(</w:t>
      </w:r>
      <w:proofErr w:type="gramStart"/>
      <w:r w:rsidRPr="00B8367B">
        <w:t>A,B</w:t>
      </w:r>
      <w:proofErr w:type="gramEnd"/>
      <w:r w:rsidRPr="00B8367B">
        <w:t>))</w:t>
      </w:r>
    </w:p>
    <w:p w14:paraId="7BB1207F" w14:textId="5538A7BD" w:rsidR="00B8367B" w:rsidRDefault="00B8367B" w:rsidP="00B8367B">
      <w:pPr>
        <w:pStyle w:val="ListParagraph"/>
      </w:pPr>
    </w:p>
    <w:p w14:paraId="3436C619" w14:textId="03F3119E" w:rsidR="00B8367B" w:rsidRDefault="00B8367B" w:rsidP="00B8367B">
      <w:pPr>
        <w:pStyle w:val="ListParagraph"/>
      </w:pPr>
      <w:r>
        <w:t>print(</w:t>
      </w:r>
      <w:proofErr w:type="spellStart"/>
      <w:proofErr w:type="gramStart"/>
      <w:r>
        <w:t>np.subtract</w:t>
      </w:r>
      <w:proofErr w:type="spellEnd"/>
      <w:proofErr w:type="gramEnd"/>
      <w:r>
        <w:t>(A,B))</w:t>
      </w:r>
    </w:p>
    <w:p w14:paraId="1EF797B1" w14:textId="77777777" w:rsidR="00B8367B" w:rsidRDefault="00B8367B" w:rsidP="00B8367B">
      <w:pPr>
        <w:pStyle w:val="ListParagraph"/>
      </w:pPr>
    </w:p>
    <w:p w14:paraId="25681795" w14:textId="1B832B1C" w:rsidR="00EE3607" w:rsidRDefault="00EE3607" w:rsidP="00EE3607">
      <w:pPr>
        <w:pStyle w:val="ListParagraph"/>
        <w:numPr>
          <w:ilvl w:val="0"/>
          <w:numId w:val="1"/>
        </w:numPr>
      </w:pPr>
      <w:r>
        <w:t>Transpose a matrix in Single line in Python</w:t>
      </w:r>
    </w:p>
    <w:p w14:paraId="1219816E" w14:textId="2AACD493" w:rsidR="00B8367B" w:rsidRDefault="00B8367B" w:rsidP="00B8367B">
      <w:pPr>
        <w:pStyle w:val="ListParagraph"/>
      </w:pPr>
    </w:p>
    <w:p w14:paraId="6085E4A4" w14:textId="77777777" w:rsidR="0064539B" w:rsidRPr="0064539B" w:rsidRDefault="0064539B" w:rsidP="0064539B">
      <w:pPr>
        <w:pStyle w:val="ListParagraph"/>
      </w:pPr>
      <w:r w:rsidRPr="0064539B">
        <w:t>matrix= [ [2,3</w:t>
      </w:r>
      <w:proofErr w:type="gramStart"/>
      <w:r w:rsidRPr="0064539B">
        <w:t>],[</w:t>
      </w:r>
      <w:proofErr w:type="gramEnd"/>
      <w:r w:rsidRPr="0064539B">
        <w:t>4,5],[7,8]]</w:t>
      </w:r>
    </w:p>
    <w:p w14:paraId="0BA1537A" w14:textId="77777777" w:rsidR="0064539B" w:rsidRPr="0064539B" w:rsidRDefault="0064539B" w:rsidP="0064539B">
      <w:pPr>
        <w:pStyle w:val="ListParagraph"/>
      </w:pPr>
    </w:p>
    <w:p w14:paraId="470C3860" w14:textId="77777777" w:rsidR="0064539B" w:rsidRPr="0064539B" w:rsidRDefault="0064539B" w:rsidP="0064539B">
      <w:pPr>
        <w:pStyle w:val="ListParagraph"/>
      </w:pPr>
      <w:proofErr w:type="spellStart"/>
      <w:r w:rsidRPr="0064539B">
        <w:t>for m</w:t>
      </w:r>
      <w:proofErr w:type="spellEnd"/>
      <w:r w:rsidRPr="0064539B">
        <w:t xml:space="preserve"> in matrix:</w:t>
      </w:r>
    </w:p>
    <w:p w14:paraId="3ADB9889" w14:textId="77777777" w:rsidR="0064539B" w:rsidRPr="0064539B" w:rsidRDefault="0064539B" w:rsidP="0064539B">
      <w:pPr>
        <w:pStyle w:val="ListParagraph"/>
      </w:pPr>
      <w:r w:rsidRPr="0064539B">
        <w:t xml:space="preserve">    print(m)</w:t>
      </w:r>
    </w:p>
    <w:p w14:paraId="15779B8F" w14:textId="77777777" w:rsidR="0064539B" w:rsidRPr="0064539B" w:rsidRDefault="0064539B" w:rsidP="0064539B">
      <w:pPr>
        <w:pStyle w:val="ListParagraph"/>
      </w:pPr>
    </w:p>
    <w:p w14:paraId="289783FC" w14:textId="77777777" w:rsidR="0064539B" w:rsidRPr="0064539B" w:rsidRDefault="0064539B" w:rsidP="0064539B">
      <w:pPr>
        <w:pStyle w:val="ListParagraph"/>
      </w:pPr>
      <w:r w:rsidRPr="0064539B">
        <w:t>transpose= [ [matrix[j][</w:t>
      </w:r>
      <w:proofErr w:type="spellStart"/>
      <w:r w:rsidRPr="0064539B">
        <w:t>i</w:t>
      </w:r>
      <w:proofErr w:type="spellEnd"/>
      <w:r w:rsidRPr="0064539B">
        <w:t>] for j in range(</w:t>
      </w:r>
      <w:proofErr w:type="spellStart"/>
      <w:r w:rsidRPr="0064539B">
        <w:t>len</w:t>
      </w:r>
      <w:proofErr w:type="spellEnd"/>
      <w:r w:rsidRPr="0064539B">
        <w:t xml:space="preserve">(matrix))] for </w:t>
      </w:r>
      <w:proofErr w:type="spellStart"/>
      <w:r w:rsidRPr="0064539B">
        <w:t>i</w:t>
      </w:r>
      <w:proofErr w:type="spellEnd"/>
      <w:r w:rsidRPr="0064539B">
        <w:t xml:space="preserve"> in range(</w:t>
      </w:r>
      <w:proofErr w:type="spellStart"/>
      <w:r w:rsidRPr="0064539B">
        <w:t>len</w:t>
      </w:r>
      <w:proofErr w:type="spellEnd"/>
      <w:r w:rsidRPr="0064539B">
        <w:t>(</w:t>
      </w:r>
      <w:proofErr w:type="gramStart"/>
      <w:r w:rsidRPr="0064539B">
        <w:t>matrix[</w:t>
      </w:r>
      <w:proofErr w:type="gramEnd"/>
      <w:r w:rsidRPr="0064539B">
        <w:t>0]))]</w:t>
      </w:r>
    </w:p>
    <w:p w14:paraId="57AF1584" w14:textId="77777777" w:rsidR="0064539B" w:rsidRPr="0064539B" w:rsidRDefault="0064539B" w:rsidP="0064539B">
      <w:pPr>
        <w:pStyle w:val="ListParagraph"/>
      </w:pPr>
      <w:proofErr w:type="gramStart"/>
      <w:r w:rsidRPr="0064539B">
        <w:t>print(</w:t>
      </w:r>
      <w:proofErr w:type="gramEnd"/>
      <w:r w:rsidRPr="0064539B">
        <w:t>"Transpose: ")</w:t>
      </w:r>
    </w:p>
    <w:p w14:paraId="72D940EB" w14:textId="77777777" w:rsidR="0064539B" w:rsidRPr="0064539B" w:rsidRDefault="0064539B" w:rsidP="0064539B">
      <w:pPr>
        <w:pStyle w:val="ListParagraph"/>
      </w:pPr>
    </w:p>
    <w:p w14:paraId="139C5AA7" w14:textId="77777777" w:rsidR="0064539B" w:rsidRPr="0064539B" w:rsidRDefault="0064539B" w:rsidP="0064539B">
      <w:pPr>
        <w:pStyle w:val="ListParagraph"/>
      </w:pPr>
      <w:r w:rsidRPr="0064539B">
        <w:t>for t in transpose:</w:t>
      </w:r>
    </w:p>
    <w:p w14:paraId="704E8611" w14:textId="77777777" w:rsidR="0064539B" w:rsidRPr="0064539B" w:rsidRDefault="0064539B" w:rsidP="0064539B">
      <w:pPr>
        <w:pStyle w:val="ListParagraph"/>
      </w:pPr>
      <w:r w:rsidRPr="0064539B">
        <w:t xml:space="preserve">    print(t)</w:t>
      </w:r>
    </w:p>
    <w:p w14:paraId="4363C77F" w14:textId="77777777" w:rsidR="0064539B" w:rsidRDefault="0064539B" w:rsidP="00B8367B">
      <w:pPr>
        <w:pStyle w:val="ListParagraph"/>
      </w:pPr>
    </w:p>
    <w:p w14:paraId="12D277EA" w14:textId="77777777" w:rsidR="00B8367B" w:rsidRDefault="00B8367B" w:rsidP="00B8367B">
      <w:pPr>
        <w:pStyle w:val="ListParagraph"/>
      </w:pPr>
    </w:p>
    <w:p w14:paraId="255D6CF2" w14:textId="7E49B4B7" w:rsidR="00EE3607" w:rsidRDefault="00EE3607" w:rsidP="00EE3607">
      <w:pPr>
        <w:pStyle w:val="ListParagraph"/>
        <w:numPr>
          <w:ilvl w:val="0"/>
          <w:numId w:val="1"/>
        </w:numPr>
      </w:pPr>
      <w:r>
        <w:t>Python | Matrix creation of n*n</w:t>
      </w:r>
    </w:p>
    <w:p w14:paraId="6CA6D148" w14:textId="70A106F8" w:rsidR="0064539B" w:rsidRDefault="0064539B" w:rsidP="0064539B">
      <w:pPr>
        <w:pStyle w:val="ListParagraph"/>
      </w:pPr>
    </w:p>
    <w:p w14:paraId="1046A448" w14:textId="36E07372" w:rsidR="00A110C1" w:rsidRPr="00A110C1" w:rsidRDefault="00A110C1" w:rsidP="00A110C1">
      <w:pPr>
        <w:pStyle w:val="ListParagraph"/>
      </w:pPr>
      <w:r w:rsidRPr="00A110C1">
        <w:t>N = 4</w:t>
      </w:r>
    </w:p>
    <w:p w14:paraId="01190B1E" w14:textId="77777777" w:rsidR="00A110C1" w:rsidRPr="00A110C1" w:rsidRDefault="00A110C1" w:rsidP="00A110C1">
      <w:pPr>
        <w:pStyle w:val="ListParagraph"/>
      </w:pPr>
      <w:proofErr w:type="gramStart"/>
      <w:r w:rsidRPr="00A110C1">
        <w:t>print(</w:t>
      </w:r>
      <w:proofErr w:type="gramEnd"/>
      <w:r w:rsidRPr="00A110C1">
        <w:t>"The dimension : " + str(N))</w:t>
      </w:r>
    </w:p>
    <w:p w14:paraId="38CC30C7" w14:textId="77777777" w:rsidR="00A110C1" w:rsidRPr="00A110C1" w:rsidRDefault="00A110C1" w:rsidP="00A110C1">
      <w:pPr>
        <w:pStyle w:val="ListParagraph"/>
      </w:pPr>
      <w:r w:rsidRPr="00A110C1">
        <w:t>  </w:t>
      </w:r>
    </w:p>
    <w:p w14:paraId="12327D12" w14:textId="77777777" w:rsidR="00A110C1" w:rsidRPr="00A110C1" w:rsidRDefault="00A110C1" w:rsidP="00A110C1">
      <w:pPr>
        <w:pStyle w:val="ListParagraph"/>
      </w:pPr>
      <w:r w:rsidRPr="00A110C1">
        <w:t>res = [</w:t>
      </w:r>
      <w:proofErr w:type="gramStart"/>
      <w:r w:rsidRPr="00A110C1">
        <w:t>list(</w:t>
      </w:r>
      <w:proofErr w:type="gramEnd"/>
      <w:r w:rsidRPr="00A110C1">
        <w:t xml:space="preserve">range(1 + N * </w:t>
      </w:r>
      <w:proofErr w:type="spellStart"/>
      <w:r w:rsidRPr="00A110C1">
        <w:t>i</w:t>
      </w:r>
      <w:proofErr w:type="spellEnd"/>
      <w:r w:rsidRPr="00A110C1">
        <w:t>, 1 + N * (</w:t>
      </w:r>
      <w:proofErr w:type="spellStart"/>
      <w:r w:rsidRPr="00A110C1">
        <w:t>i</w:t>
      </w:r>
      <w:proofErr w:type="spellEnd"/>
      <w:r w:rsidRPr="00A110C1">
        <w:t xml:space="preserve"> + 1)))</w:t>
      </w:r>
    </w:p>
    <w:p w14:paraId="35F4CC78" w14:textId="77777777" w:rsidR="00A110C1" w:rsidRPr="00A110C1" w:rsidRDefault="00A110C1" w:rsidP="00A110C1">
      <w:pPr>
        <w:pStyle w:val="ListParagraph"/>
      </w:pPr>
      <w:r w:rsidRPr="00A110C1">
        <w:t xml:space="preserve">                            for </w:t>
      </w:r>
      <w:proofErr w:type="spellStart"/>
      <w:r w:rsidRPr="00A110C1">
        <w:t>i</w:t>
      </w:r>
      <w:proofErr w:type="spellEnd"/>
      <w:r w:rsidRPr="00A110C1">
        <w:t xml:space="preserve"> in range(N)]</w:t>
      </w:r>
    </w:p>
    <w:p w14:paraId="0B54E287" w14:textId="77777777" w:rsidR="00A110C1" w:rsidRPr="00A110C1" w:rsidRDefault="00A110C1" w:rsidP="00A110C1">
      <w:pPr>
        <w:pStyle w:val="ListParagraph"/>
      </w:pPr>
      <w:r w:rsidRPr="00A110C1">
        <w:t>  </w:t>
      </w:r>
    </w:p>
    <w:p w14:paraId="5CA6C858" w14:textId="125A48AF" w:rsidR="0064539B" w:rsidRDefault="00A110C1" w:rsidP="00A110C1">
      <w:pPr>
        <w:pStyle w:val="ListParagraph"/>
      </w:pPr>
      <w:proofErr w:type="gramStart"/>
      <w:r w:rsidRPr="00A110C1">
        <w:t>print(</w:t>
      </w:r>
      <w:proofErr w:type="gramEnd"/>
      <w:r w:rsidRPr="00A110C1">
        <w:t>"The created matrix of N * N: " + str(res))</w:t>
      </w:r>
    </w:p>
    <w:p w14:paraId="2CA3149A" w14:textId="77777777" w:rsidR="00A110C1" w:rsidRDefault="00A110C1" w:rsidP="00A110C1">
      <w:pPr>
        <w:pStyle w:val="ListParagraph"/>
      </w:pPr>
    </w:p>
    <w:p w14:paraId="0C295423" w14:textId="075A262D" w:rsidR="00EE3607" w:rsidRDefault="00EE3607" w:rsidP="00EE3607">
      <w:pPr>
        <w:pStyle w:val="ListParagraph"/>
        <w:numPr>
          <w:ilvl w:val="0"/>
          <w:numId w:val="1"/>
        </w:numPr>
      </w:pPr>
      <w:r>
        <w:t>Python | Get Kth Column of Matrix</w:t>
      </w:r>
    </w:p>
    <w:p w14:paraId="287731BD" w14:textId="7FBBEBA2" w:rsidR="00A110C1" w:rsidRDefault="00A110C1" w:rsidP="00A110C1">
      <w:pPr>
        <w:pStyle w:val="ListParagraph"/>
      </w:pPr>
    </w:p>
    <w:p w14:paraId="08519F10" w14:textId="77777777" w:rsidR="00A110C1" w:rsidRPr="00A110C1" w:rsidRDefault="00A110C1" w:rsidP="00A110C1">
      <w:pPr>
        <w:pStyle w:val="ListParagraph"/>
      </w:pPr>
      <w:proofErr w:type="spellStart"/>
      <w:r w:rsidRPr="00A110C1">
        <w:t>test_list</w:t>
      </w:r>
      <w:proofErr w:type="spellEnd"/>
      <w:r w:rsidRPr="00A110C1">
        <w:t xml:space="preserve"> = [[4, 5, 6], [8, 1, 10], [7, 12, 5]]</w:t>
      </w:r>
    </w:p>
    <w:p w14:paraId="3E4FDC83" w14:textId="77777777" w:rsidR="00A110C1" w:rsidRPr="00A110C1" w:rsidRDefault="00A110C1" w:rsidP="00A110C1">
      <w:pPr>
        <w:pStyle w:val="ListParagraph"/>
      </w:pPr>
      <w:r w:rsidRPr="00A110C1">
        <w:t>  </w:t>
      </w:r>
    </w:p>
    <w:p w14:paraId="503462A6" w14:textId="77777777" w:rsidR="00A110C1" w:rsidRPr="00A110C1" w:rsidRDefault="00A110C1" w:rsidP="00A110C1">
      <w:pPr>
        <w:pStyle w:val="ListParagraph"/>
      </w:pPr>
      <w:proofErr w:type="gramStart"/>
      <w:r w:rsidRPr="00A110C1">
        <w:t>print(</w:t>
      </w:r>
      <w:proofErr w:type="gramEnd"/>
      <w:r w:rsidRPr="00A110C1">
        <w:t>"The original list is : " + str(</w:t>
      </w:r>
      <w:proofErr w:type="spellStart"/>
      <w:r w:rsidRPr="00A110C1">
        <w:t>test_list</w:t>
      </w:r>
      <w:proofErr w:type="spellEnd"/>
      <w:r w:rsidRPr="00A110C1">
        <w:t>))</w:t>
      </w:r>
    </w:p>
    <w:p w14:paraId="534B7338" w14:textId="442F04A9" w:rsidR="00A110C1" w:rsidRPr="00A110C1" w:rsidRDefault="00A110C1" w:rsidP="00A110C1">
      <w:pPr>
        <w:pStyle w:val="ListParagraph"/>
      </w:pPr>
      <w:r w:rsidRPr="00A110C1">
        <w:t>  </w:t>
      </w:r>
    </w:p>
    <w:p w14:paraId="1090063C" w14:textId="77777777" w:rsidR="00A110C1" w:rsidRPr="00A110C1" w:rsidRDefault="00A110C1" w:rsidP="00A110C1">
      <w:pPr>
        <w:pStyle w:val="ListParagraph"/>
      </w:pPr>
      <w:r w:rsidRPr="00A110C1">
        <w:t>K = 2</w:t>
      </w:r>
    </w:p>
    <w:p w14:paraId="004BEBF1" w14:textId="77777777" w:rsidR="00A110C1" w:rsidRPr="00A110C1" w:rsidRDefault="00A110C1" w:rsidP="00A110C1">
      <w:pPr>
        <w:pStyle w:val="ListParagraph"/>
      </w:pPr>
      <w:r w:rsidRPr="00A110C1">
        <w:t>  </w:t>
      </w:r>
    </w:p>
    <w:p w14:paraId="1A2A48A0" w14:textId="77777777" w:rsidR="00A110C1" w:rsidRPr="00A110C1" w:rsidRDefault="00A110C1" w:rsidP="00A110C1">
      <w:pPr>
        <w:pStyle w:val="ListParagraph"/>
      </w:pPr>
      <w:r w:rsidRPr="00A110C1">
        <w:t xml:space="preserve">res = [sub[K] for sub in </w:t>
      </w:r>
      <w:proofErr w:type="spellStart"/>
      <w:r w:rsidRPr="00A110C1">
        <w:t>test_list</w:t>
      </w:r>
      <w:proofErr w:type="spellEnd"/>
      <w:r w:rsidRPr="00A110C1">
        <w:t>]</w:t>
      </w:r>
    </w:p>
    <w:p w14:paraId="59F1B71D" w14:textId="017D3596" w:rsidR="00A110C1" w:rsidRDefault="00A110C1" w:rsidP="00A110C1">
      <w:pPr>
        <w:pStyle w:val="ListParagraph"/>
      </w:pPr>
      <w:proofErr w:type="gramStart"/>
      <w:r w:rsidRPr="00A110C1">
        <w:t>print(</w:t>
      </w:r>
      <w:proofErr w:type="gramEnd"/>
      <w:r w:rsidRPr="00A110C1">
        <w:t>"The Kth column of matrix is : " + str(res))</w:t>
      </w:r>
    </w:p>
    <w:p w14:paraId="3B7D6C32" w14:textId="55AC968D" w:rsidR="00A110C1" w:rsidRDefault="00A110C1" w:rsidP="00A110C1">
      <w:pPr>
        <w:pStyle w:val="ListParagraph"/>
      </w:pPr>
    </w:p>
    <w:p w14:paraId="5918831A" w14:textId="1C6A5B28" w:rsidR="00A110C1" w:rsidRDefault="00A110C1" w:rsidP="00A110C1">
      <w:pPr>
        <w:pStyle w:val="ListParagraph"/>
      </w:pPr>
    </w:p>
    <w:p w14:paraId="3737D7C9" w14:textId="745E1415" w:rsidR="00A110C1" w:rsidRDefault="00A110C1" w:rsidP="00A110C1">
      <w:pPr>
        <w:pStyle w:val="ListParagraph"/>
      </w:pPr>
    </w:p>
    <w:p w14:paraId="58355034" w14:textId="270FBAD8" w:rsidR="00A110C1" w:rsidRDefault="00A110C1" w:rsidP="00A110C1">
      <w:pPr>
        <w:pStyle w:val="ListParagraph"/>
      </w:pPr>
    </w:p>
    <w:p w14:paraId="217FC00B" w14:textId="3CF73C17" w:rsidR="00E97D41" w:rsidRDefault="00E97D41" w:rsidP="00A110C1">
      <w:pPr>
        <w:pStyle w:val="ListParagraph"/>
      </w:pPr>
    </w:p>
    <w:p w14:paraId="73C90CE1" w14:textId="77777777" w:rsidR="00E97D41" w:rsidRPr="00A110C1" w:rsidRDefault="00E97D41" w:rsidP="00A110C1">
      <w:pPr>
        <w:pStyle w:val="ListParagraph"/>
      </w:pPr>
    </w:p>
    <w:p w14:paraId="674BAD18" w14:textId="77777777" w:rsidR="00A110C1" w:rsidRDefault="00A110C1" w:rsidP="00A110C1">
      <w:pPr>
        <w:pStyle w:val="ListParagraph"/>
      </w:pPr>
    </w:p>
    <w:p w14:paraId="288D7C7C" w14:textId="5AD2A8BA" w:rsidR="00EE3607" w:rsidRDefault="00EE3607" w:rsidP="00EE3607">
      <w:pPr>
        <w:pStyle w:val="ListParagraph"/>
        <w:numPr>
          <w:ilvl w:val="0"/>
          <w:numId w:val="1"/>
        </w:numPr>
      </w:pPr>
      <w:r>
        <w:lastRenderedPageBreak/>
        <w:t>Python – Vertical Concatenation in Matrix</w:t>
      </w:r>
    </w:p>
    <w:p w14:paraId="5E9FBF89" w14:textId="3183CE0D" w:rsidR="00A110C1" w:rsidRDefault="00A110C1" w:rsidP="00A110C1">
      <w:pPr>
        <w:pStyle w:val="ListParagraph"/>
      </w:pPr>
    </w:p>
    <w:p w14:paraId="4E67916D" w14:textId="77777777" w:rsidR="00E97D41" w:rsidRPr="00E97D41" w:rsidRDefault="00E97D41" w:rsidP="00E97D41">
      <w:pPr>
        <w:pStyle w:val="ListParagraph"/>
      </w:pPr>
      <w:proofErr w:type="spellStart"/>
      <w:r w:rsidRPr="00E97D41">
        <w:t>test_list</w:t>
      </w:r>
      <w:proofErr w:type="spellEnd"/>
      <w:r w:rsidRPr="00E97D41">
        <w:t xml:space="preserve"> = [["</w:t>
      </w:r>
      <w:proofErr w:type="spellStart"/>
      <w:r w:rsidRPr="00E97D41">
        <w:t>Gfg</w:t>
      </w:r>
      <w:proofErr w:type="spellEnd"/>
      <w:r w:rsidRPr="00E97D41">
        <w:t>", "good"], ["is", "for"], ["Best"]]</w:t>
      </w:r>
    </w:p>
    <w:p w14:paraId="7642E5E0" w14:textId="77777777" w:rsidR="00E97D41" w:rsidRPr="00E97D41" w:rsidRDefault="00E97D41" w:rsidP="00E97D41">
      <w:pPr>
        <w:pStyle w:val="ListParagraph"/>
      </w:pPr>
      <w:r w:rsidRPr="00E97D41">
        <w:t>  </w:t>
      </w:r>
    </w:p>
    <w:p w14:paraId="7B4A6F08" w14:textId="77777777" w:rsidR="00E97D41" w:rsidRPr="00E97D41" w:rsidRDefault="00E97D41" w:rsidP="00E97D41">
      <w:pPr>
        <w:pStyle w:val="ListParagraph"/>
      </w:pPr>
      <w:proofErr w:type="gramStart"/>
      <w:r w:rsidRPr="00E97D41">
        <w:t>print(</w:t>
      </w:r>
      <w:proofErr w:type="gramEnd"/>
      <w:r w:rsidRPr="00E97D41">
        <w:t>"The original list : " + str(</w:t>
      </w:r>
      <w:proofErr w:type="spellStart"/>
      <w:r w:rsidRPr="00E97D41">
        <w:t>test_list</w:t>
      </w:r>
      <w:proofErr w:type="spellEnd"/>
      <w:r w:rsidRPr="00E97D41">
        <w:t>))</w:t>
      </w:r>
    </w:p>
    <w:p w14:paraId="71928369" w14:textId="77777777" w:rsidR="00E97D41" w:rsidRPr="00E97D41" w:rsidRDefault="00E97D41" w:rsidP="00E97D41">
      <w:pPr>
        <w:pStyle w:val="ListParagraph"/>
      </w:pPr>
      <w:r w:rsidRPr="00E97D41">
        <w:t>  </w:t>
      </w:r>
    </w:p>
    <w:p w14:paraId="47E280BD" w14:textId="77777777" w:rsidR="00E97D41" w:rsidRPr="00E97D41" w:rsidRDefault="00E97D41" w:rsidP="00E97D41">
      <w:pPr>
        <w:pStyle w:val="ListParagraph"/>
      </w:pPr>
      <w:r w:rsidRPr="00E97D41">
        <w:t>res = []</w:t>
      </w:r>
    </w:p>
    <w:p w14:paraId="5771BC9C" w14:textId="77777777" w:rsidR="00E97D41" w:rsidRPr="00E97D41" w:rsidRDefault="00E97D41" w:rsidP="00E97D41">
      <w:pPr>
        <w:pStyle w:val="ListParagraph"/>
      </w:pPr>
      <w:r w:rsidRPr="00E97D41">
        <w:t>N = 0</w:t>
      </w:r>
    </w:p>
    <w:p w14:paraId="415D805E" w14:textId="77777777" w:rsidR="00E97D41" w:rsidRPr="00E97D41" w:rsidRDefault="00E97D41" w:rsidP="00E97D41">
      <w:pPr>
        <w:pStyle w:val="ListParagraph"/>
      </w:pPr>
      <w:r w:rsidRPr="00E97D41">
        <w:t xml:space="preserve">while </w:t>
      </w:r>
      <w:proofErr w:type="gramStart"/>
      <w:r w:rsidRPr="00E97D41">
        <w:t>N !</w:t>
      </w:r>
      <w:proofErr w:type="gramEnd"/>
      <w:r w:rsidRPr="00E97D41">
        <w:t xml:space="preserve">= </w:t>
      </w:r>
      <w:proofErr w:type="spellStart"/>
      <w:r w:rsidRPr="00E97D41">
        <w:t>len</w:t>
      </w:r>
      <w:proofErr w:type="spellEnd"/>
      <w:r w:rsidRPr="00E97D41">
        <w:t>(</w:t>
      </w:r>
      <w:proofErr w:type="spellStart"/>
      <w:r w:rsidRPr="00E97D41">
        <w:t>test_list</w:t>
      </w:r>
      <w:proofErr w:type="spellEnd"/>
      <w:r w:rsidRPr="00E97D41">
        <w:t>):</w:t>
      </w:r>
    </w:p>
    <w:p w14:paraId="3B126BDE" w14:textId="77777777" w:rsidR="00E97D41" w:rsidRPr="00E97D41" w:rsidRDefault="00E97D41" w:rsidP="00E97D41">
      <w:pPr>
        <w:pStyle w:val="ListParagraph"/>
      </w:pPr>
      <w:r w:rsidRPr="00E97D41">
        <w:t>    temp = ''</w:t>
      </w:r>
    </w:p>
    <w:p w14:paraId="4CC0F5B2" w14:textId="77777777" w:rsidR="00E97D41" w:rsidRPr="00E97D41" w:rsidRDefault="00E97D41" w:rsidP="00E97D41">
      <w:pPr>
        <w:pStyle w:val="ListParagraph"/>
      </w:pPr>
      <w:r w:rsidRPr="00E97D41">
        <w:t xml:space="preserve">    for </w:t>
      </w:r>
      <w:proofErr w:type="spellStart"/>
      <w:r w:rsidRPr="00E97D41">
        <w:t>idx</w:t>
      </w:r>
      <w:proofErr w:type="spellEnd"/>
      <w:r w:rsidRPr="00E97D41">
        <w:t xml:space="preserve"> in </w:t>
      </w:r>
      <w:proofErr w:type="spellStart"/>
      <w:r w:rsidRPr="00E97D41">
        <w:t>test_list</w:t>
      </w:r>
      <w:proofErr w:type="spellEnd"/>
      <w:r w:rsidRPr="00E97D41">
        <w:t>:</w:t>
      </w:r>
    </w:p>
    <w:p w14:paraId="219E8389" w14:textId="77777777" w:rsidR="00E97D41" w:rsidRPr="00E97D41" w:rsidRDefault="00E97D41" w:rsidP="00E97D41">
      <w:pPr>
        <w:pStyle w:val="ListParagraph"/>
      </w:pPr>
      <w:r w:rsidRPr="00E97D41">
        <w:t>          </w:t>
      </w:r>
    </w:p>
    <w:p w14:paraId="0F0241F5" w14:textId="77777777" w:rsidR="00E97D41" w:rsidRPr="00E97D41" w:rsidRDefault="00E97D41" w:rsidP="00E97D41">
      <w:pPr>
        <w:pStyle w:val="ListParagraph"/>
      </w:pPr>
      <w:r w:rsidRPr="00E97D41">
        <w:t xml:space="preserve">        try: temp = temp + </w:t>
      </w:r>
      <w:proofErr w:type="spellStart"/>
      <w:r w:rsidRPr="00E97D41">
        <w:t>idx</w:t>
      </w:r>
      <w:proofErr w:type="spellEnd"/>
      <w:r w:rsidRPr="00E97D41">
        <w:t>[N]</w:t>
      </w:r>
    </w:p>
    <w:p w14:paraId="64A90E5F" w14:textId="77777777" w:rsidR="00E97D41" w:rsidRPr="00E97D41" w:rsidRDefault="00E97D41" w:rsidP="00E97D41">
      <w:pPr>
        <w:pStyle w:val="ListParagraph"/>
      </w:pPr>
      <w:r w:rsidRPr="00E97D41">
        <w:t xml:space="preserve">        except </w:t>
      </w:r>
      <w:proofErr w:type="spellStart"/>
      <w:r w:rsidRPr="00E97D41">
        <w:t>IndexError</w:t>
      </w:r>
      <w:proofErr w:type="spellEnd"/>
      <w:r w:rsidRPr="00E97D41">
        <w:t>: pass</w:t>
      </w:r>
    </w:p>
    <w:p w14:paraId="44993F75" w14:textId="77777777" w:rsidR="00E97D41" w:rsidRPr="00E97D41" w:rsidRDefault="00E97D41" w:rsidP="00E97D41">
      <w:pPr>
        <w:pStyle w:val="ListParagraph"/>
      </w:pPr>
      <w:r w:rsidRPr="00E97D41">
        <w:t>    </w:t>
      </w:r>
      <w:proofErr w:type="spellStart"/>
      <w:proofErr w:type="gramStart"/>
      <w:r w:rsidRPr="00E97D41">
        <w:t>res.append</w:t>
      </w:r>
      <w:proofErr w:type="spellEnd"/>
      <w:proofErr w:type="gramEnd"/>
      <w:r w:rsidRPr="00E97D41">
        <w:t>(temp)</w:t>
      </w:r>
    </w:p>
    <w:p w14:paraId="46244964" w14:textId="77777777" w:rsidR="00E97D41" w:rsidRPr="00E97D41" w:rsidRDefault="00E97D41" w:rsidP="00E97D41">
      <w:pPr>
        <w:pStyle w:val="ListParagraph"/>
      </w:pPr>
      <w:r w:rsidRPr="00E97D41">
        <w:t>    N = N + 1</w:t>
      </w:r>
    </w:p>
    <w:p w14:paraId="79204BA7" w14:textId="77777777" w:rsidR="00E97D41" w:rsidRPr="00E97D41" w:rsidRDefault="00E97D41" w:rsidP="00E97D41">
      <w:pPr>
        <w:pStyle w:val="ListParagraph"/>
      </w:pPr>
      <w:r w:rsidRPr="00E97D41">
        <w:t>  </w:t>
      </w:r>
    </w:p>
    <w:p w14:paraId="67034D10" w14:textId="77777777" w:rsidR="00E97D41" w:rsidRPr="00E97D41" w:rsidRDefault="00E97D41" w:rsidP="00E97D41">
      <w:pPr>
        <w:pStyle w:val="ListParagraph"/>
      </w:pPr>
      <w:r w:rsidRPr="00E97D41">
        <w:t>res = [</w:t>
      </w:r>
      <w:proofErr w:type="spellStart"/>
      <w:r w:rsidRPr="00E97D41">
        <w:t>ele</w:t>
      </w:r>
      <w:proofErr w:type="spellEnd"/>
      <w:r w:rsidRPr="00E97D41">
        <w:t xml:space="preserve"> for </w:t>
      </w:r>
      <w:proofErr w:type="spellStart"/>
      <w:r w:rsidRPr="00E97D41">
        <w:t>ele</w:t>
      </w:r>
      <w:proofErr w:type="spellEnd"/>
      <w:r w:rsidRPr="00E97D41">
        <w:t xml:space="preserve"> in res if </w:t>
      </w:r>
      <w:proofErr w:type="spellStart"/>
      <w:r w:rsidRPr="00E97D41">
        <w:t>ele</w:t>
      </w:r>
      <w:proofErr w:type="spellEnd"/>
      <w:r w:rsidRPr="00E97D41">
        <w:t>]</w:t>
      </w:r>
    </w:p>
    <w:p w14:paraId="04B04159" w14:textId="77777777" w:rsidR="00E97D41" w:rsidRPr="00E97D41" w:rsidRDefault="00E97D41" w:rsidP="00E97D41">
      <w:pPr>
        <w:pStyle w:val="ListParagraph"/>
      </w:pPr>
      <w:r w:rsidRPr="00E97D41">
        <w:t>  </w:t>
      </w:r>
    </w:p>
    <w:p w14:paraId="1D854E50" w14:textId="77777777" w:rsidR="00E97D41" w:rsidRPr="00E97D41" w:rsidRDefault="00E97D41" w:rsidP="00E97D41">
      <w:pPr>
        <w:pStyle w:val="ListParagraph"/>
      </w:pPr>
      <w:proofErr w:type="gramStart"/>
      <w:r w:rsidRPr="00E97D41">
        <w:t>print(</w:t>
      </w:r>
      <w:proofErr w:type="gramEnd"/>
      <w:r w:rsidRPr="00E97D41">
        <w:t>"List after column Concatenation : " + str(res))</w:t>
      </w:r>
    </w:p>
    <w:p w14:paraId="2884960D" w14:textId="77777777" w:rsidR="00A110C1" w:rsidRDefault="00A110C1" w:rsidP="00A110C1">
      <w:pPr>
        <w:pStyle w:val="ListParagraph"/>
      </w:pPr>
    </w:p>
    <w:p w14:paraId="56ED7C9C" w14:textId="6B75370D" w:rsidR="00EE3607" w:rsidRDefault="00EE3607" w:rsidP="00EE3607">
      <w:pPr>
        <w:pStyle w:val="ListParagraph"/>
        <w:numPr>
          <w:ilvl w:val="0"/>
          <w:numId w:val="1"/>
        </w:numPr>
      </w:pPr>
      <w:r>
        <w:t>Python program to check if a string is palindrome or not</w:t>
      </w:r>
    </w:p>
    <w:p w14:paraId="0ACDCD1C" w14:textId="1442677E" w:rsidR="00E97D41" w:rsidRDefault="00E97D41" w:rsidP="00E97D41">
      <w:pPr>
        <w:pStyle w:val="ListParagraph"/>
      </w:pPr>
    </w:p>
    <w:p w14:paraId="32E42D16" w14:textId="77777777" w:rsidR="00E97D41" w:rsidRPr="00E97D41" w:rsidRDefault="00E97D41" w:rsidP="00E97D41">
      <w:pPr>
        <w:pStyle w:val="ListParagraph"/>
      </w:pPr>
      <w:r w:rsidRPr="00E97D41">
        <w:t xml:space="preserve">def </w:t>
      </w:r>
      <w:proofErr w:type="spellStart"/>
      <w:r w:rsidRPr="00E97D41">
        <w:t>isPalindrome</w:t>
      </w:r>
      <w:proofErr w:type="spellEnd"/>
      <w:r w:rsidRPr="00E97D41">
        <w:t>(s):</w:t>
      </w:r>
    </w:p>
    <w:p w14:paraId="3CF86343" w14:textId="6B2BCDBB" w:rsidR="00E97D41" w:rsidRPr="00E97D41" w:rsidRDefault="00E97D41" w:rsidP="007A3BC9">
      <w:pPr>
        <w:pStyle w:val="ListParagraph"/>
      </w:pPr>
      <w:r w:rsidRPr="00E97D41">
        <w:t>    return s == s</w:t>
      </w:r>
      <w:proofErr w:type="gramStart"/>
      <w:r w:rsidRPr="00E97D41">
        <w:t>[::</w:t>
      </w:r>
      <w:proofErr w:type="gramEnd"/>
      <w:r w:rsidRPr="00E97D41">
        <w:t>-1]</w:t>
      </w:r>
    </w:p>
    <w:p w14:paraId="75B2615F" w14:textId="77777777" w:rsidR="00E97D41" w:rsidRPr="00E97D41" w:rsidRDefault="00E97D41" w:rsidP="00E97D41">
      <w:pPr>
        <w:pStyle w:val="ListParagraph"/>
      </w:pPr>
      <w:r w:rsidRPr="00E97D41">
        <w:t>s = "</w:t>
      </w:r>
      <w:proofErr w:type="spellStart"/>
      <w:r w:rsidRPr="00E97D41">
        <w:t>malayalam</w:t>
      </w:r>
      <w:proofErr w:type="spellEnd"/>
      <w:r w:rsidRPr="00E97D41">
        <w:t>"</w:t>
      </w:r>
    </w:p>
    <w:p w14:paraId="574E6C9A" w14:textId="77777777" w:rsidR="00E97D41" w:rsidRPr="00E97D41" w:rsidRDefault="00E97D41" w:rsidP="00E97D41">
      <w:pPr>
        <w:pStyle w:val="ListParagraph"/>
      </w:pPr>
      <w:proofErr w:type="spellStart"/>
      <w:r w:rsidRPr="00E97D41">
        <w:t>ans</w:t>
      </w:r>
      <w:proofErr w:type="spellEnd"/>
      <w:r w:rsidRPr="00E97D41">
        <w:t xml:space="preserve"> = </w:t>
      </w:r>
      <w:proofErr w:type="spellStart"/>
      <w:r w:rsidRPr="00E97D41">
        <w:t>isPalindrome</w:t>
      </w:r>
      <w:proofErr w:type="spellEnd"/>
      <w:r w:rsidRPr="00E97D41">
        <w:t>(s)</w:t>
      </w:r>
    </w:p>
    <w:p w14:paraId="76A929C8" w14:textId="77777777" w:rsidR="00E97D41" w:rsidRPr="00E97D41" w:rsidRDefault="00E97D41" w:rsidP="00E97D41">
      <w:pPr>
        <w:pStyle w:val="ListParagraph"/>
      </w:pPr>
      <w:r w:rsidRPr="00E97D41">
        <w:t> </w:t>
      </w:r>
    </w:p>
    <w:p w14:paraId="52B4D5B1" w14:textId="77777777" w:rsidR="00E97D41" w:rsidRPr="00E97D41" w:rsidRDefault="00E97D41" w:rsidP="00E97D41">
      <w:pPr>
        <w:pStyle w:val="ListParagraph"/>
      </w:pPr>
      <w:r w:rsidRPr="00E97D41">
        <w:t xml:space="preserve">if </w:t>
      </w:r>
      <w:proofErr w:type="spellStart"/>
      <w:r w:rsidRPr="00E97D41">
        <w:t>ans</w:t>
      </w:r>
      <w:proofErr w:type="spellEnd"/>
      <w:r w:rsidRPr="00E97D41">
        <w:t>:</w:t>
      </w:r>
    </w:p>
    <w:p w14:paraId="7E76C0D6" w14:textId="77777777" w:rsidR="00E97D41" w:rsidRPr="00E97D41" w:rsidRDefault="00E97D41" w:rsidP="00E97D41">
      <w:pPr>
        <w:pStyle w:val="ListParagraph"/>
      </w:pPr>
      <w:r w:rsidRPr="00E97D41">
        <w:t>    print("Yes")</w:t>
      </w:r>
    </w:p>
    <w:p w14:paraId="2CD0D445" w14:textId="77777777" w:rsidR="00E97D41" w:rsidRPr="00E97D41" w:rsidRDefault="00E97D41" w:rsidP="00E97D41">
      <w:pPr>
        <w:pStyle w:val="ListParagraph"/>
      </w:pPr>
      <w:r w:rsidRPr="00E97D41">
        <w:t>else:</w:t>
      </w:r>
    </w:p>
    <w:p w14:paraId="626C1EBA" w14:textId="77777777" w:rsidR="00E97D41" w:rsidRPr="00E97D41" w:rsidRDefault="00E97D41" w:rsidP="00E97D41">
      <w:pPr>
        <w:pStyle w:val="ListParagraph"/>
      </w:pPr>
      <w:r w:rsidRPr="00E97D41">
        <w:t>    print("No")</w:t>
      </w:r>
    </w:p>
    <w:p w14:paraId="528908B7" w14:textId="77777777" w:rsidR="00E97D41" w:rsidRDefault="00E97D41" w:rsidP="00E97D41">
      <w:pPr>
        <w:pStyle w:val="ListParagraph"/>
      </w:pPr>
    </w:p>
    <w:p w14:paraId="27097AFE" w14:textId="0A406876" w:rsidR="00E97D41" w:rsidRPr="00E97D41" w:rsidRDefault="00EE3607" w:rsidP="00E97D41">
      <w:pPr>
        <w:pStyle w:val="ListParagraph"/>
        <w:numPr>
          <w:ilvl w:val="0"/>
          <w:numId w:val="1"/>
        </w:numPr>
      </w:pPr>
      <w:r>
        <w:t>Python program to check whether the string is Symmetrical or Palindrome</w:t>
      </w:r>
    </w:p>
    <w:tbl>
      <w:tblPr>
        <w:tblW w:w="8716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716"/>
      </w:tblGrid>
      <w:tr w:rsidR="00E97D41" w:rsidRPr="00E97D41" w14:paraId="1D536DC6" w14:textId="77777777" w:rsidTr="00E97D41">
        <w:tc>
          <w:tcPr>
            <w:tcW w:w="9664" w:type="dxa"/>
            <w:tcBorders>
              <w:top w:val="nil"/>
              <w:left w:val="nil"/>
              <w:bottom w:val="nil"/>
              <w:right w:val="nil"/>
            </w:tcBorders>
            <w:tcMar>
              <w:top w:w="210" w:type="dxa"/>
              <w:left w:w="150" w:type="dxa"/>
              <w:bottom w:w="210" w:type="dxa"/>
              <w:right w:w="150" w:type="dxa"/>
            </w:tcMar>
            <w:vAlign w:val="bottom"/>
            <w:hideMark/>
          </w:tcPr>
          <w:p w14:paraId="31C03A64" w14:textId="77777777" w:rsidR="00E97D41" w:rsidRPr="00E97D41" w:rsidRDefault="00E97D41" w:rsidP="00E97D41">
            <w:pPr>
              <w:pStyle w:val="ListParagraph"/>
            </w:pPr>
            <w:r w:rsidRPr="00E97D41">
              <w:t>string = '</w:t>
            </w:r>
            <w:proofErr w:type="spellStart"/>
            <w:r w:rsidRPr="00E97D41">
              <w:t>amaama</w:t>
            </w:r>
            <w:proofErr w:type="spellEnd"/>
            <w:r w:rsidRPr="00E97D41">
              <w:t>'</w:t>
            </w:r>
          </w:p>
          <w:p w14:paraId="368CD92F" w14:textId="77777777" w:rsidR="00E97D41" w:rsidRPr="00E97D41" w:rsidRDefault="00E97D41" w:rsidP="00E97D41">
            <w:pPr>
              <w:pStyle w:val="ListParagraph"/>
            </w:pPr>
            <w:r w:rsidRPr="00E97D41">
              <w:t>half = int(</w:t>
            </w:r>
            <w:proofErr w:type="spellStart"/>
            <w:r w:rsidRPr="00E97D41">
              <w:t>len</w:t>
            </w:r>
            <w:proofErr w:type="spellEnd"/>
            <w:r w:rsidRPr="00E97D41">
              <w:t>(string) / 2)</w:t>
            </w:r>
          </w:p>
          <w:p w14:paraId="5474A528" w14:textId="77777777" w:rsidR="00E97D41" w:rsidRPr="00E97D41" w:rsidRDefault="00E97D41" w:rsidP="00E97D41">
            <w:pPr>
              <w:pStyle w:val="ListParagraph"/>
            </w:pPr>
            <w:r w:rsidRPr="00E97D41">
              <w:t> </w:t>
            </w:r>
          </w:p>
          <w:p w14:paraId="19F0DB81" w14:textId="77777777" w:rsidR="00E97D41" w:rsidRPr="00E97D41" w:rsidRDefault="00E97D41" w:rsidP="00E97D41">
            <w:pPr>
              <w:pStyle w:val="ListParagraph"/>
            </w:pPr>
            <w:r w:rsidRPr="00E97D41">
              <w:t xml:space="preserve">if </w:t>
            </w:r>
            <w:proofErr w:type="spellStart"/>
            <w:r w:rsidRPr="00E97D41">
              <w:t>len</w:t>
            </w:r>
            <w:proofErr w:type="spellEnd"/>
            <w:r w:rsidRPr="00E97D41">
              <w:t>(string) % 2 == 0:  # even</w:t>
            </w:r>
          </w:p>
          <w:p w14:paraId="4821B3E3" w14:textId="77777777" w:rsidR="00E97D41" w:rsidRPr="00E97D41" w:rsidRDefault="00E97D41" w:rsidP="00E97D41">
            <w:pPr>
              <w:pStyle w:val="ListParagraph"/>
            </w:pPr>
            <w:r w:rsidRPr="00E97D41">
              <w:t>    </w:t>
            </w:r>
            <w:proofErr w:type="spellStart"/>
            <w:r w:rsidRPr="00E97D41">
              <w:t>first_str</w:t>
            </w:r>
            <w:proofErr w:type="spellEnd"/>
            <w:r w:rsidRPr="00E97D41">
              <w:t xml:space="preserve"> = string</w:t>
            </w:r>
            <w:proofErr w:type="gramStart"/>
            <w:r w:rsidRPr="00E97D41">
              <w:t>[:half</w:t>
            </w:r>
            <w:proofErr w:type="gramEnd"/>
            <w:r w:rsidRPr="00E97D41">
              <w:t>]</w:t>
            </w:r>
          </w:p>
          <w:p w14:paraId="4FFEE501" w14:textId="77777777" w:rsidR="00E97D41" w:rsidRPr="00E97D41" w:rsidRDefault="00E97D41" w:rsidP="00E97D41">
            <w:pPr>
              <w:pStyle w:val="ListParagraph"/>
            </w:pPr>
            <w:r w:rsidRPr="00E97D41">
              <w:t>    </w:t>
            </w:r>
            <w:proofErr w:type="spellStart"/>
            <w:r w:rsidRPr="00E97D41">
              <w:t>second_str</w:t>
            </w:r>
            <w:proofErr w:type="spellEnd"/>
            <w:r w:rsidRPr="00E97D41">
              <w:t xml:space="preserve"> = string[half:]</w:t>
            </w:r>
          </w:p>
          <w:p w14:paraId="00A43387" w14:textId="6A17FB65" w:rsidR="00E97D41" w:rsidRPr="00E97D41" w:rsidRDefault="00E97D41" w:rsidP="00E97D41">
            <w:pPr>
              <w:pStyle w:val="ListParagraph"/>
            </w:pPr>
            <w:r w:rsidRPr="00E97D41">
              <w:t xml:space="preserve">else:  </w:t>
            </w:r>
          </w:p>
          <w:p w14:paraId="3659858E" w14:textId="77777777" w:rsidR="00E97D41" w:rsidRPr="00E97D41" w:rsidRDefault="00E97D41" w:rsidP="00E97D41">
            <w:pPr>
              <w:pStyle w:val="ListParagraph"/>
            </w:pPr>
            <w:r w:rsidRPr="00E97D41">
              <w:t>    </w:t>
            </w:r>
            <w:proofErr w:type="spellStart"/>
            <w:r w:rsidRPr="00E97D41">
              <w:t>first_str</w:t>
            </w:r>
            <w:proofErr w:type="spellEnd"/>
            <w:r w:rsidRPr="00E97D41">
              <w:t xml:space="preserve"> = string</w:t>
            </w:r>
            <w:proofErr w:type="gramStart"/>
            <w:r w:rsidRPr="00E97D41">
              <w:t>[:half</w:t>
            </w:r>
            <w:proofErr w:type="gramEnd"/>
            <w:r w:rsidRPr="00E97D41">
              <w:t>]</w:t>
            </w:r>
          </w:p>
          <w:p w14:paraId="23656551" w14:textId="77777777" w:rsidR="00E97D41" w:rsidRPr="00E97D41" w:rsidRDefault="00E97D41" w:rsidP="00E97D41">
            <w:pPr>
              <w:pStyle w:val="ListParagraph"/>
            </w:pPr>
            <w:r w:rsidRPr="00E97D41">
              <w:t>    </w:t>
            </w:r>
            <w:proofErr w:type="spellStart"/>
            <w:r w:rsidRPr="00E97D41">
              <w:t>second_str</w:t>
            </w:r>
            <w:proofErr w:type="spellEnd"/>
            <w:r w:rsidRPr="00E97D41">
              <w:t xml:space="preserve"> = string[half+1:]</w:t>
            </w:r>
          </w:p>
          <w:p w14:paraId="03EC935F" w14:textId="77777777" w:rsidR="00E97D41" w:rsidRPr="00E97D41" w:rsidRDefault="00E97D41" w:rsidP="00E97D41">
            <w:pPr>
              <w:pStyle w:val="ListParagraph"/>
            </w:pPr>
            <w:r w:rsidRPr="00E97D41">
              <w:t> </w:t>
            </w:r>
          </w:p>
          <w:p w14:paraId="5B4F1584" w14:textId="77777777" w:rsidR="00E97D41" w:rsidRPr="00E97D41" w:rsidRDefault="00E97D41" w:rsidP="00E97D41">
            <w:pPr>
              <w:pStyle w:val="ListParagraph"/>
            </w:pPr>
            <w:r w:rsidRPr="00E97D41">
              <w:t xml:space="preserve">if </w:t>
            </w:r>
            <w:proofErr w:type="spellStart"/>
            <w:r w:rsidRPr="00E97D41">
              <w:t>first_str</w:t>
            </w:r>
            <w:proofErr w:type="spellEnd"/>
            <w:r w:rsidRPr="00E97D41">
              <w:t xml:space="preserve"> == </w:t>
            </w:r>
            <w:proofErr w:type="spellStart"/>
            <w:r w:rsidRPr="00E97D41">
              <w:t>second_str</w:t>
            </w:r>
            <w:proofErr w:type="spellEnd"/>
            <w:r w:rsidRPr="00E97D41">
              <w:t>:</w:t>
            </w:r>
          </w:p>
          <w:p w14:paraId="03F94A24" w14:textId="77777777" w:rsidR="00E97D41" w:rsidRPr="00E97D41" w:rsidRDefault="00E97D41" w:rsidP="00E97D41">
            <w:pPr>
              <w:pStyle w:val="ListParagraph"/>
            </w:pPr>
            <w:r w:rsidRPr="00E97D41">
              <w:t>    </w:t>
            </w:r>
            <w:proofErr w:type="gramStart"/>
            <w:r w:rsidRPr="00E97D41">
              <w:t>print(</w:t>
            </w:r>
            <w:proofErr w:type="gramEnd"/>
            <w:r w:rsidRPr="00E97D41">
              <w:t xml:space="preserve">string, 'string is </w:t>
            </w:r>
            <w:proofErr w:type="spellStart"/>
            <w:r w:rsidRPr="00E97D41">
              <w:t>symmertical</w:t>
            </w:r>
            <w:proofErr w:type="spellEnd"/>
            <w:r w:rsidRPr="00E97D41">
              <w:t>')</w:t>
            </w:r>
          </w:p>
          <w:p w14:paraId="0D9DEABF" w14:textId="77777777" w:rsidR="00E97D41" w:rsidRPr="00E97D41" w:rsidRDefault="00E97D41" w:rsidP="00E97D41">
            <w:pPr>
              <w:pStyle w:val="ListParagraph"/>
            </w:pPr>
            <w:r w:rsidRPr="00E97D41">
              <w:t>else:</w:t>
            </w:r>
          </w:p>
          <w:p w14:paraId="7E43668B" w14:textId="77777777" w:rsidR="00E97D41" w:rsidRPr="00E97D41" w:rsidRDefault="00E97D41" w:rsidP="00E97D41">
            <w:pPr>
              <w:pStyle w:val="ListParagraph"/>
            </w:pPr>
            <w:r w:rsidRPr="00E97D41">
              <w:t>    </w:t>
            </w:r>
            <w:proofErr w:type="gramStart"/>
            <w:r w:rsidRPr="00E97D41">
              <w:t>print(</w:t>
            </w:r>
            <w:proofErr w:type="gramEnd"/>
            <w:r w:rsidRPr="00E97D41">
              <w:t xml:space="preserve">string, 'string is not </w:t>
            </w:r>
            <w:proofErr w:type="spellStart"/>
            <w:r w:rsidRPr="00E97D41">
              <w:t>symmertical</w:t>
            </w:r>
            <w:proofErr w:type="spellEnd"/>
            <w:r w:rsidRPr="00E97D41">
              <w:t>')</w:t>
            </w:r>
          </w:p>
          <w:p w14:paraId="7AC1D56F" w14:textId="77777777" w:rsidR="00E97D41" w:rsidRPr="00E97D41" w:rsidRDefault="00E97D41" w:rsidP="00E97D41">
            <w:pPr>
              <w:pStyle w:val="ListParagraph"/>
            </w:pPr>
            <w:r w:rsidRPr="00E97D41">
              <w:t> </w:t>
            </w:r>
          </w:p>
          <w:p w14:paraId="40513B96" w14:textId="7A932103" w:rsidR="00E97D41" w:rsidRPr="00E97D41" w:rsidRDefault="00E97D41" w:rsidP="00E97D41">
            <w:pPr>
              <w:pStyle w:val="ListParagraph"/>
            </w:pPr>
            <w:r w:rsidRPr="00E97D41">
              <w:lastRenderedPageBreak/>
              <w:t xml:space="preserve">if </w:t>
            </w:r>
            <w:proofErr w:type="spellStart"/>
            <w:r w:rsidRPr="00E97D41">
              <w:t>first_str</w:t>
            </w:r>
            <w:proofErr w:type="spellEnd"/>
            <w:r w:rsidRPr="00E97D41">
              <w:t xml:space="preserve"> == </w:t>
            </w:r>
            <w:proofErr w:type="spellStart"/>
            <w:r w:rsidRPr="00E97D41">
              <w:t>second_str</w:t>
            </w:r>
            <w:proofErr w:type="spellEnd"/>
            <w:proofErr w:type="gramStart"/>
            <w:r w:rsidRPr="00E97D41">
              <w:t>[::</w:t>
            </w:r>
            <w:proofErr w:type="gramEnd"/>
            <w:r w:rsidRPr="00E97D41">
              <w:t>-1]: </w:t>
            </w:r>
          </w:p>
          <w:p w14:paraId="0767C0F0" w14:textId="77777777" w:rsidR="00E97D41" w:rsidRPr="00E97D41" w:rsidRDefault="00E97D41" w:rsidP="00E97D41">
            <w:pPr>
              <w:pStyle w:val="ListParagraph"/>
            </w:pPr>
            <w:r w:rsidRPr="00E97D41">
              <w:t>    </w:t>
            </w:r>
            <w:proofErr w:type="gramStart"/>
            <w:r w:rsidRPr="00E97D41">
              <w:t>print(</w:t>
            </w:r>
            <w:proofErr w:type="gramEnd"/>
            <w:r w:rsidRPr="00E97D41">
              <w:t>string, 'string is palindrome')</w:t>
            </w:r>
          </w:p>
          <w:p w14:paraId="326169B1" w14:textId="77777777" w:rsidR="00E97D41" w:rsidRPr="00E97D41" w:rsidRDefault="00E97D41" w:rsidP="00E97D41">
            <w:pPr>
              <w:pStyle w:val="ListParagraph"/>
            </w:pPr>
            <w:r w:rsidRPr="00E97D41">
              <w:t>else:</w:t>
            </w:r>
          </w:p>
          <w:p w14:paraId="5E206F1C" w14:textId="77777777" w:rsidR="00E97D41" w:rsidRPr="00E97D41" w:rsidRDefault="00E97D41" w:rsidP="00E97D41">
            <w:pPr>
              <w:pStyle w:val="ListParagraph"/>
              <w:rPr>
                <w:rFonts w:ascii="Consolas" w:eastAsia="Times New Roman" w:hAnsi="Consolas" w:cs="Times New Roman"/>
                <w:sz w:val="25"/>
                <w:szCs w:val="25"/>
                <w:lang w:val="en-GB" w:eastAsia="en-GB"/>
              </w:rPr>
            </w:pPr>
            <w:r w:rsidRPr="00E97D41">
              <w:t>    </w:t>
            </w:r>
            <w:proofErr w:type="gramStart"/>
            <w:r w:rsidRPr="00E97D41">
              <w:t>print(</w:t>
            </w:r>
            <w:proofErr w:type="gramEnd"/>
            <w:r w:rsidRPr="00E97D41">
              <w:t>string, 'string is not palindrome')</w:t>
            </w:r>
          </w:p>
        </w:tc>
      </w:tr>
    </w:tbl>
    <w:p w14:paraId="41CCBE4C" w14:textId="77777777" w:rsidR="00E97D41" w:rsidRDefault="00E97D41" w:rsidP="00E97D41">
      <w:pPr>
        <w:pStyle w:val="ListParagraph"/>
      </w:pPr>
    </w:p>
    <w:sectPr w:rsidR="00E97D41" w:rsidSect="00964875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0" w:right="1440" w:bottom="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5397498" w14:textId="77777777" w:rsidR="00356FEE" w:rsidRDefault="00356FEE" w:rsidP="00EE3607">
      <w:pPr>
        <w:spacing w:after="0" w:line="240" w:lineRule="auto"/>
      </w:pPr>
      <w:r>
        <w:separator/>
      </w:r>
    </w:p>
  </w:endnote>
  <w:endnote w:type="continuationSeparator" w:id="0">
    <w:p w14:paraId="6E7646D9" w14:textId="77777777" w:rsidR="00356FEE" w:rsidRDefault="00356FEE" w:rsidP="00EE360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7CC633" w14:textId="77777777" w:rsidR="00EE3607" w:rsidRDefault="00EE360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F01D9C" w14:textId="77777777" w:rsidR="00EE3607" w:rsidRDefault="00EE360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8B254C" w14:textId="77777777" w:rsidR="00EE3607" w:rsidRDefault="00EE360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1D691A2" w14:textId="77777777" w:rsidR="00356FEE" w:rsidRDefault="00356FEE" w:rsidP="00EE3607">
      <w:pPr>
        <w:spacing w:after="0" w:line="240" w:lineRule="auto"/>
      </w:pPr>
      <w:r>
        <w:separator/>
      </w:r>
    </w:p>
  </w:footnote>
  <w:footnote w:type="continuationSeparator" w:id="0">
    <w:p w14:paraId="52D4DD63" w14:textId="77777777" w:rsidR="00356FEE" w:rsidRDefault="00356FEE" w:rsidP="00EE360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0461F3" w14:textId="062A6C1E" w:rsidR="00EE3607" w:rsidRDefault="00000000">
    <w:pPr>
      <w:pStyle w:val="Header"/>
    </w:pPr>
    <w:r>
      <w:rPr>
        <w:noProof/>
      </w:rPr>
      <w:pict w14:anchorId="24826888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27384954" o:spid="_x0000_s1026" type="#_x0000_t75" style="position:absolute;margin-left:0;margin-top:0;width:451.2pt;height:151.2pt;z-index:-251657216;mso-position-horizontal:center;mso-position-horizontal-relative:margin;mso-position-vertical:center;mso-position-vertical-relative:margin" o:allowincell="f">
          <v:imagedata r:id="rId1" o:title="Ineuron Logo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BAC8FD" w14:textId="39F0F4A3" w:rsidR="00EE3607" w:rsidRDefault="00000000">
    <w:pPr>
      <w:pStyle w:val="Header"/>
    </w:pPr>
    <w:r>
      <w:rPr>
        <w:noProof/>
      </w:rPr>
      <w:pict w14:anchorId="6BE5D2C6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27384955" o:spid="_x0000_s1027" type="#_x0000_t75" style="position:absolute;margin-left:0;margin-top:0;width:451.2pt;height:151.2pt;z-index:-251656192;mso-position-horizontal:center;mso-position-horizontal-relative:margin;mso-position-vertical:center;mso-position-vertical-relative:margin" o:allowincell="f">
          <v:imagedata r:id="rId1" o:title="Ineuron Logo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9DD33F" w14:textId="5722BEEE" w:rsidR="00EE3607" w:rsidRDefault="00000000">
    <w:pPr>
      <w:pStyle w:val="Header"/>
    </w:pPr>
    <w:r>
      <w:rPr>
        <w:noProof/>
      </w:rPr>
      <w:pict w14:anchorId="6B03A6FF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27384953" o:spid="_x0000_s1025" type="#_x0000_t75" style="position:absolute;margin-left:0;margin-top:0;width:451.2pt;height:151.2pt;z-index:-251658240;mso-position-horizontal:center;mso-position-horizontal-relative:margin;mso-position-vertical:center;mso-position-vertical-relative:margin" o:allowincell="f">
          <v:imagedata r:id="rId1" o:title="Ineuron Logo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2F967F1"/>
    <w:multiLevelType w:val="hybridMultilevel"/>
    <w:tmpl w:val="ABDCA516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141038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sLAwMLU0Nre0MLFQ0lEKTi0uzszPAykwrAUAlfAEvywAAAA="/>
  </w:docVars>
  <w:rsids>
    <w:rsidRoot w:val="0001545C"/>
    <w:rsid w:val="0001545C"/>
    <w:rsid w:val="00356FEE"/>
    <w:rsid w:val="0064539B"/>
    <w:rsid w:val="007A3BC9"/>
    <w:rsid w:val="00964875"/>
    <w:rsid w:val="00A110C1"/>
    <w:rsid w:val="00B8367B"/>
    <w:rsid w:val="00E97D41"/>
    <w:rsid w:val="00EC1AD2"/>
    <w:rsid w:val="00EE36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7C53291"/>
  <w15:chartTrackingRefBased/>
  <w15:docId w15:val="{84775FEB-EE3F-46AF-AA25-0CA8FD5B2B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E3607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EE360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E3607"/>
  </w:style>
  <w:style w:type="paragraph" w:styleId="Footer">
    <w:name w:val="footer"/>
    <w:basedOn w:val="Normal"/>
    <w:link w:val="FooterChar"/>
    <w:uiPriority w:val="99"/>
    <w:unhideWhenUsed/>
    <w:rsid w:val="00EE360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E3607"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96487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en-GB" w:eastAsia="en-GB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964875"/>
    <w:rPr>
      <w:rFonts w:ascii="Courier New" w:eastAsia="Times New Roman" w:hAnsi="Courier New" w:cs="Courier New"/>
      <w:sz w:val="20"/>
      <w:szCs w:val="20"/>
      <w:lang w:val="en-GB" w:eastAsia="en-GB"/>
    </w:rPr>
  </w:style>
  <w:style w:type="character" w:styleId="HTMLCode">
    <w:name w:val="HTML Code"/>
    <w:basedOn w:val="DefaultParagraphFont"/>
    <w:uiPriority w:val="99"/>
    <w:semiHidden/>
    <w:unhideWhenUsed/>
    <w:rsid w:val="00964875"/>
    <w:rPr>
      <w:rFonts w:ascii="Courier New" w:eastAsia="Times New Roman" w:hAnsi="Courier New" w:cs="Courier New"/>
      <w:sz w:val="20"/>
      <w:szCs w:val="20"/>
    </w:rPr>
  </w:style>
  <w:style w:type="character" w:customStyle="1" w:styleId="hljs-number">
    <w:name w:val="hljs-number"/>
    <w:basedOn w:val="DefaultParagraphFont"/>
    <w:rsid w:val="00964875"/>
  </w:style>
  <w:style w:type="character" w:customStyle="1" w:styleId="hljs-comment">
    <w:name w:val="hljs-comment"/>
    <w:basedOn w:val="DefaultParagraphFont"/>
    <w:rsid w:val="00964875"/>
  </w:style>
  <w:style w:type="character" w:customStyle="1" w:styleId="hljs-keyword">
    <w:name w:val="hljs-keyword"/>
    <w:basedOn w:val="DefaultParagraphFont"/>
    <w:rsid w:val="00964875"/>
  </w:style>
  <w:style w:type="character" w:customStyle="1" w:styleId="token">
    <w:name w:val="token"/>
    <w:basedOn w:val="DefaultParagraphFont"/>
    <w:rsid w:val="00B8367B"/>
  </w:style>
  <w:style w:type="paragraph" w:styleId="NormalWeb">
    <w:name w:val="Normal (Web)"/>
    <w:basedOn w:val="Normal"/>
    <w:uiPriority w:val="99"/>
    <w:semiHidden/>
    <w:unhideWhenUsed/>
    <w:rsid w:val="00E97D4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382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4477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5150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483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391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679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15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467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78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882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380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044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79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420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675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790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314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07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796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292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4889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886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4918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83268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0152150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0892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462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4235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9430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926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033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573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841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795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641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795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206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2611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673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821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118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299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50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</TotalTime>
  <Pages>4</Pages>
  <Words>436</Words>
  <Characters>2491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ANUNOY</cp:lastModifiedBy>
  <cp:revision>3</cp:revision>
  <dcterms:created xsi:type="dcterms:W3CDTF">2021-03-26T05:06:00Z</dcterms:created>
  <dcterms:modified xsi:type="dcterms:W3CDTF">2022-08-11T11:34:00Z</dcterms:modified>
</cp:coreProperties>
</file>